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f956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22a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e06ed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